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53A5" w:rsidRPr="001F7784" w:rsidRDefault="000553A5" w:rsidP="00F34198">
      <w:pPr>
        <w:pStyle w:val="Nagwek2"/>
        <w:rPr>
          <w:b w:val="0"/>
          <w:sz w:val="22"/>
          <w:szCs w:val="22"/>
        </w:rPr>
      </w:pPr>
      <w:r w:rsidRPr="000553A5">
        <w:rPr>
          <w:b w:val="0"/>
          <w:sz w:val="22"/>
          <w:szCs w:val="22"/>
        </w:rPr>
        <w:t xml:space="preserve">Zał. nr </w:t>
      </w:r>
      <w:r w:rsidR="00430F9C">
        <w:rPr>
          <w:b w:val="0"/>
          <w:sz w:val="22"/>
          <w:szCs w:val="22"/>
        </w:rPr>
        <w:t>4</w:t>
      </w:r>
      <w:r w:rsidR="00F34198">
        <w:rPr>
          <w:b w:val="0"/>
          <w:sz w:val="22"/>
          <w:szCs w:val="22"/>
        </w:rPr>
        <w:t xml:space="preserve"> do Zapytania ofertowego </w:t>
      </w:r>
      <w:r w:rsidR="00430F9C">
        <w:rPr>
          <w:b w:val="0"/>
          <w:sz w:val="22"/>
          <w:szCs w:val="22"/>
        </w:rPr>
        <w:t>………………………………</w:t>
      </w:r>
    </w:p>
    <w:p w:rsidR="001521EB" w:rsidRPr="000553A5" w:rsidRDefault="001521EB" w:rsidP="001521EB">
      <w:pPr>
        <w:rPr>
          <w:sz w:val="28"/>
          <w:szCs w:val="28"/>
        </w:rPr>
      </w:pPr>
    </w:p>
    <w:p w:rsidR="001521EB" w:rsidRPr="000553A5" w:rsidRDefault="001521EB" w:rsidP="001521EB">
      <w:pPr>
        <w:rPr>
          <w:sz w:val="28"/>
          <w:szCs w:val="28"/>
        </w:rPr>
      </w:pPr>
    </w:p>
    <w:p w:rsidR="001521EB" w:rsidRPr="000553A5" w:rsidRDefault="001521EB" w:rsidP="001521EB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0553A5">
        <w:rPr>
          <w:rFonts w:ascii="Times New Roman" w:hAnsi="Times New Roman" w:cs="Times New Roman"/>
          <w:b/>
          <w:sz w:val="28"/>
          <w:szCs w:val="28"/>
        </w:rPr>
        <w:t>OŚWIADCZENIE</w:t>
      </w:r>
      <w:r w:rsidRPr="000553A5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:rsidR="001521EB" w:rsidRPr="000553A5" w:rsidRDefault="001521EB" w:rsidP="001521EB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53A5">
        <w:rPr>
          <w:rFonts w:ascii="Times New Roman" w:hAnsi="Times New Roman" w:cs="Times New Roman"/>
          <w:b/>
          <w:sz w:val="24"/>
          <w:szCs w:val="24"/>
        </w:rPr>
        <w:t>INFRASTRUKTURA I ZASOBY TECHNICZNE</w:t>
      </w:r>
    </w:p>
    <w:p w:rsidR="001521EB" w:rsidRPr="000553A5" w:rsidRDefault="001521EB" w:rsidP="001521EB">
      <w:pPr>
        <w:rPr>
          <w:sz w:val="28"/>
          <w:szCs w:val="28"/>
        </w:rPr>
      </w:pPr>
    </w:p>
    <w:p w:rsidR="001521EB" w:rsidRPr="000553A5" w:rsidRDefault="001521EB" w:rsidP="001521EB">
      <w:r w:rsidRPr="000553A5">
        <w:t xml:space="preserve">Przystępując do postępowania o udzielenie zamówienia na: </w:t>
      </w:r>
    </w:p>
    <w:p w:rsidR="001521EB" w:rsidRPr="000553A5" w:rsidRDefault="001521EB" w:rsidP="001521EB">
      <w:pPr>
        <w:rPr>
          <w:sz w:val="28"/>
          <w:szCs w:val="28"/>
        </w:rPr>
      </w:pPr>
    </w:p>
    <w:p w:rsidR="001521EB" w:rsidRPr="000553A5" w:rsidRDefault="001521EB" w:rsidP="001521EB">
      <w:pPr>
        <w:rPr>
          <w:sz w:val="28"/>
          <w:szCs w:val="28"/>
        </w:rPr>
      </w:pPr>
    </w:p>
    <w:p w:rsidR="001521EB" w:rsidRPr="000553A5" w:rsidRDefault="001521EB" w:rsidP="001521EB">
      <w:pPr>
        <w:jc w:val="center"/>
        <w:rPr>
          <w:b/>
          <w:bCs/>
          <w:sz w:val="28"/>
          <w:szCs w:val="28"/>
        </w:rPr>
      </w:pPr>
      <w:r w:rsidRPr="000553A5">
        <w:rPr>
          <w:b/>
          <w:bCs/>
          <w:sz w:val="28"/>
          <w:szCs w:val="28"/>
        </w:rPr>
        <w:t>“</w:t>
      </w:r>
      <w:r w:rsidRPr="000553A5">
        <w:rPr>
          <w:b/>
          <w:bCs/>
        </w:rPr>
        <w:t xml:space="preserve"> </w:t>
      </w:r>
      <w:r w:rsidR="00430F9C">
        <w:rPr>
          <w:b/>
          <w:bCs/>
          <w:sz w:val="28"/>
          <w:szCs w:val="28"/>
        </w:rPr>
        <w:t>………………………………………..</w:t>
      </w:r>
      <w:r w:rsidRPr="000553A5">
        <w:rPr>
          <w:b/>
          <w:bCs/>
          <w:sz w:val="28"/>
          <w:szCs w:val="28"/>
        </w:rPr>
        <w:t>”</w:t>
      </w:r>
    </w:p>
    <w:p w:rsidR="001521EB" w:rsidRPr="000553A5" w:rsidRDefault="001521EB" w:rsidP="001521EB">
      <w:pPr>
        <w:jc w:val="center"/>
        <w:rPr>
          <w:b/>
          <w:bCs/>
          <w:sz w:val="28"/>
          <w:szCs w:val="28"/>
        </w:rPr>
      </w:pPr>
    </w:p>
    <w:p w:rsidR="001521EB" w:rsidRPr="000553A5" w:rsidRDefault="001521EB" w:rsidP="001521EB">
      <w:pPr>
        <w:rPr>
          <w:sz w:val="28"/>
          <w:szCs w:val="28"/>
        </w:rPr>
      </w:pPr>
    </w:p>
    <w:p w:rsidR="001521EB" w:rsidRDefault="001521EB" w:rsidP="001521EB">
      <w:r w:rsidRPr="000553A5">
        <w:t xml:space="preserve">oświadczamy, że posiadamy odpowiednią infrastrukturę i aparaturę badawczą niezbędną do wykonania usługi określonej w Zapytaniu na warunkach określonych w zapytaniu oraz w przedstawionej ofercie. </w:t>
      </w:r>
    </w:p>
    <w:p w:rsidR="006357D2" w:rsidRDefault="006357D2" w:rsidP="001521EB"/>
    <w:p w:rsidR="00430F9C" w:rsidRDefault="00430F9C" w:rsidP="00430F9C">
      <w:pPr>
        <w:jc w:val="center"/>
      </w:pPr>
      <w:r>
        <w:t>ZASOBY LUDZKIE</w:t>
      </w:r>
    </w:p>
    <w:p w:rsidR="00430F9C" w:rsidRDefault="00430F9C" w:rsidP="00430F9C">
      <w:pPr>
        <w:jc w:val="center"/>
      </w:pPr>
    </w:p>
    <w:tbl>
      <w:tblPr>
        <w:tblW w:w="50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68"/>
        <w:gridCol w:w="2469"/>
        <w:gridCol w:w="6116"/>
      </w:tblGrid>
      <w:tr w:rsidR="00430F9C" w:rsidRPr="000E186D" w:rsidTr="00430F9C">
        <w:trPr>
          <w:trHeight w:val="244"/>
        </w:trPr>
        <w:tc>
          <w:tcPr>
            <w:tcW w:w="459" w:type="pct"/>
            <w:shd w:val="clear" w:color="auto" w:fill="F2F2F2"/>
          </w:tcPr>
          <w:p w:rsidR="00430F9C" w:rsidRDefault="00430F9C" w:rsidP="00214708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p.</w:t>
            </w:r>
          </w:p>
        </w:tc>
        <w:tc>
          <w:tcPr>
            <w:tcW w:w="1306" w:type="pct"/>
            <w:shd w:val="clear" w:color="auto" w:fill="F2F2F2"/>
          </w:tcPr>
          <w:p w:rsidR="00430F9C" w:rsidRPr="000E186D" w:rsidRDefault="00430F9C" w:rsidP="00214708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ię Nazwisko</w:t>
            </w:r>
          </w:p>
        </w:tc>
        <w:tc>
          <w:tcPr>
            <w:tcW w:w="3235" w:type="pct"/>
            <w:shd w:val="clear" w:color="auto" w:fill="F2F2F2"/>
          </w:tcPr>
          <w:p w:rsidR="00430F9C" w:rsidRPr="000E186D" w:rsidRDefault="00430F9C" w:rsidP="00214708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świadczenie/Rola w projekcie</w:t>
            </w:r>
          </w:p>
        </w:tc>
      </w:tr>
      <w:tr w:rsidR="00430F9C" w:rsidRPr="000E186D" w:rsidTr="00430F9C">
        <w:trPr>
          <w:trHeight w:val="242"/>
        </w:trPr>
        <w:tc>
          <w:tcPr>
            <w:tcW w:w="459" w:type="pct"/>
          </w:tcPr>
          <w:p w:rsidR="00430F9C" w:rsidRPr="000E186D" w:rsidRDefault="00430F9C" w:rsidP="00214708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1306" w:type="pct"/>
          </w:tcPr>
          <w:p w:rsidR="00430F9C" w:rsidRPr="000E186D" w:rsidRDefault="00430F9C" w:rsidP="00214708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3235" w:type="pct"/>
          </w:tcPr>
          <w:p w:rsidR="00430F9C" w:rsidRPr="000E186D" w:rsidRDefault="00430F9C" w:rsidP="00214708">
            <w:pPr>
              <w:rPr>
                <w:rFonts w:ascii="Arial" w:hAnsi="Arial" w:cs="Arial"/>
              </w:rPr>
            </w:pPr>
          </w:p>
        </w:tc>
      </w:tr>
      <w:tr w:rsidR="00430F9C" w:rsidRPr="000E186D" w:rsidTr="00430F9C">
        <w:trPr>
          <w:trHeight w:val="242"/>
        </w:trPr>
        <w:tc>
          <w:tcPr>
            <w:tcW w:w="459" w:type="pct"/>
          </w:tcPr>
          <w:p w:rsidR="00430F9C" w:rsidRPr="000E186D" w:rsidRDefault="00430F9C" w:rsidP="00214708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1306" w:type="pct"/>
          </w:tcPr>
          <w:p w:rsidR="00430F9C" w:rsidRPr="000E186D" w:rsidRDefault="00430F9C" w:rsidP="00214708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3235" w:type="pct"/>
          </w:tcPr>
          <w:p w:rsidR="00430F9C" w:rsidRPr="000E186D" w:rsidRDefault="00430F9C" w:rsidP="00214708">
            <w:pPr>
              <w:rPr>
                <w:rFonts w:ascii="Arial" w:hAnsi="Arial" w:cs="Arial"/>
              </w:rPr>
            </w:pPr>
          </w:p>
        </w:tc>
      </w:tr>
      <w:tr w:rsidR="00430F9C" w:rsidRPr="000E186D" w:rsidTr="00430F9C">
        <w:trPr>
          <w:trHeight w:val="242"/>
        </w:trPr>
        <w:tc>
          <w:tcPr>
            <w:tcW w:w="459" w:type="pct"/>
          </w:tcPr>
          <w:p w:rsidR="00430F9C" w:rsidRPr="000E186D" w:rsidRDefault="00430F9C" w:rsidP="00214708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1306" w:type="pct"/>
          </w:tcPr>
          <w:p w:rsidR="00430F9C" w:rsidRPr="000E186D" w:rsidRDefault="00430F9C" w:rsidP="00214708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3235" w:type="pct"/>
          </w:tcPr>
          <w:p w:rsidR="00430F9C" w:rsidRPr="000E186D" w:rsidRDefault="00430F9C" w:rsidP="00214708">
            <w:pPr>
              <w:rPr>
                <w:rFonts w:ascii="Arial" w:hAnsi="Arial" w:cs="Arial"/>
              </w:rPr>
            </w:pPr>
          </w:p>
        </w:tc>
      </w:tr>
    </w:tbl>
    <w:p w:rsidR="00430F9C" w:rsidRDefault="00430F9C" w:rsidP="001521EB"/>
    <w:p w:rsidR="00430F9C" w:rsidRDefault="00430F9C" w:rsidP="001521EB"/>
    <w:p w:rsidR="00430F9C" w:rsidRDefault="00430F9C" w:rsidP="00430F9C">
      <w:pPr>
        <w:jc w:val="center"/>
      </w:pPr>
      <w:r>
        <w:t>INFRASTRUKTURA, ZASOBY TECHNICZNE</w:t>
      </w:r>
    </w:p>
    <w:p w:rsidR="00430F9C" w:rsidRPr="000553A5" w:rsidRDefault="00430F9C" w:rsidP="00430F9C">
      <w:pPr>
        <w:jc w:val="center"/>
      </w:pPr>
    </w:p>
    <w:tbl>
      <w:tblPr>
        <w:tblW w:w="5095" w:type="pct"/>
        <w:tblBorders>
          <w:top w:val="nil"/>
          <w:left w:val="nil"/>
          <w:bottom w:val="nil"/>
          <w:right w:val="nil"/>
        </w:tblBorders>
        <w:tblLayout w:type="fixed"/>
        <w:tblLook w:val="0000"/>
      </w:tblPr>
      <w:tblGrid>
        <w:gridCol w:w="3755"/>
        <w:gridCol w:w="5709"/>
      </w:tblGrid>
      <w:tr w:rsidR="006357D2" w:rsidRPr="000E186D" w:rsidTr="006357D2">
        <w:trPr>
          <w:trHeight w:val="216"/>
        </w:trPr>
        <w:tc>
          <w:tcPr>
            <w:tcW w:w="19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357D2" w:rsidRPr="000E186D" w:rsidRDefault="006357D2" w:rsidP="00C709C2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E186D">
              <w:rPr>
                <w:rFonts w:ascii="Arial" w:hAnsi="Arial" w:cs="Arial"/>
                <w:sz w:val="22"/>
                <w:szCs w:val="22"/>
              </w:rPr>
              <w:t xml:space="preserve">Nazwa </w:t>
            </w:r>
          </w:p>
        </w:tc>
        <w:tc>
          <w:tcPr>
            <w:tcW w:w="301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357D2" w:rsidRPr="000E186D" w:rsidRDefault="006357D2" w:rsidP="00C709C2">
            <w:pPr>
              <w:pStyle w:val="Default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E186D">
              <w:rPr>
                <w:rFonts w:ascii="Arial" w:hAnsi="Arial" w:cs="Arial"/>
                <w:sz w:val="22"/>
                <w:szCs w:val="22"/>
              </w:rPr>
              <w:t>Funkcjonalność</w:t>
            </w:r>
          </w:p>
        </w:tc>
      </w:tr>
      <w:tr w:rsidR="006357D2" w:rsidRPr="000E186D" w:rsidTr="006357D2">
        <w:trPr>
          <w:trHeight w:val="215"/>
        </w:trPr>
        <w:tc>
          <w:tcPr>
            <w:tcW w:w="19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357D2" w:rsidRPr="000E186D" w:rsidRDefault="006357D2" w:rsidP="00C709C2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301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357D2" w:rsidRPr="000E186D" w:rsidRDefault="006357D2" w:rsidP="00C709C2">
            <w:pPr>
              <w:rPr>
                <w:rFonts w:ascii="Arial" w:hAnsi="Arial" w:cs="Arial"/>
              </w:rPr>
            </w:pPr>
          </w:p>
        </w:tc>
      </w:tr>
      <w:tr w:rsidR="006357D2" w:rsidRPr="000E186D" w:rsidTr="00430F9C">
        <w:trPr>
          <w:trHeight w:val="215"/>
        </w:trPr>
        <w:tc>
          <w:tcPr>
            <w:tcW w:w="1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7D2" w:rsidRPr="000E186D" w:rsidRDefault="006357D2" w:rsidP="00C709C2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3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7D2" w:rsidRPr="000E186D" w:rsidRDefault="006357D2" w:rsidP="00C709C2">
            <w:pPr>
              <w:rPr>
                <w:rFonts w:ascii="Arial" w:hAnsi="Arial" w:cs="Arial"/>
              </w:rPr>
            </w:pPr>
          </w:p>
        </w:tc>
      </w:tr>
      <w:tr w:rsidR="006357D2" w:rsidRPr="000E186D" w:rsidTr="00430F9C">
        <w:trPr>
          <w:trHeight w:val="215"/>
        </w:trPr>
        <w:tc>
          <w:tcPr>
            <w:tcW w:w="1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7D2" w:rsidRPr="000E186D" w:rsidRDefault="006357D2" w:rsidP="00C709C2">
            <w:pPr>
              <w:ind w:left="7"/>
              <w:rPr>
                <w:rFonts w:ascii="Arial" w:hAnsi="Arial" w:cs="Arial"/>
              </w:rPr>
            </w:pPr>
          </w:p>
        </w:tc>
        <w:tc>
          <w:tcPr>
            <w:tcW w:w="3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7D2" w:rsidRPr="000E186D" w:rsidRDefault="006357D2" w:rsidP="00C709C2">
            <w:pPr>
              <w:rPr>
                <w:rFonts w:ascii="Arial" w:hAnsi="Arial" w:cs="Arial"/>
              </w:rPr>
            </w:pPr>
          </w:p>
        </w:tc>
      </w:tr>
    </w:tbl>
    <w:p w:rsidR="001521EB" w:rsidRDefault="001521EB" w:rsidP="001521EB">
      <w:pPr>
        <w:rPr>
          <w:sz w:val="28"/>
          <w:szCs w:val="28"/>
        </w:rPr>
      </w:pPr>
    </w:p>
    <w:p w:rsidR="006357D2" w:rsidRDefault="006357D2" w:rsidP="001521EB">
      <w:pPr>
        <w:rPr>
          <w:sz w:val="28"/>
          <w:szCs w:val="28"/>
        </w:rPr>
      </w:pPr>
    </w:p>
    <w:p w:rsidR="006357D2" w:rsidRPr="000553A5" w:rsidRDefault="006357D2" w:rsidP="001521EB">
      <w:pPr>
        <w:rPr>
          <w:sz w:val="28"/>
          <w:szCs w:val="28"/>
        </w:rPr>
      </w:pPr>
    </w:p>
    <w:p w:rsidR="001521EB" w:rsidRPr="000553A5" w:rsidRDefault="001521EB" w:rsidP="001521EB">
      <w:pPr>
        <w:rPr>
          <w:sz w:val="28"/>
          <w:szCs w:val="28"/>
        </w:rPr>
      </w:pPr>
      <w:r w:rsidRPr="000553A5">
        <w:rPr>
          <w:sz w:val="28"/>
          <w:szCs w:val="28"/>
        </w:rPr>
        <w:t xml:space="preserve">.............................., ............................. </w:t>
      </w:r>
    </w:p>
    <w:p w:rsidR="001521EB" w:rsidRPr="000553A5" w:rsidRDefault="001521EB" w:rsidP="001521EB">
      <w:pPr>
        <w:rPr>
          <w:sz w:val="20"/>
          <w:szCs w:val="20"/>
        </w:rPr>
      </w:pPr>
      <w:r w:rsidRPr="000553A5">
        <w:rPr>
          <w:sz w:val="20"/>
          <w:szCs w:val="20"/>
        </w:rPr>
        <w:t xml:space="preserve">Miejscowość, data </w:t>
      </w:r>
    </w:p>
    <w:p w:rsidR="001521EB" w:rsidRPr="000553A5" w:rsidRDefault="001521EB" w:rsidP="001521EB">
      <w:pPr>
        <w:ind w:left="5040"/>
        <w:rPr>
          <w:sz w:val="28"/>
          <w:szCs w:val="28"/>
        </w:rPr>
      </w:pPr>
      <w:r w:rsidRPr="000553A5">
        <w:rPr>
          <w:sz w:val="28"/>
          <w:szCs w:val="28"/>
        </w:rPr>
        <w:t>..............................</w:t>
      </w:r>
      <w:r w:rsidR="000553A5">
        <w:rPr>
          <w:sz w:val="28"/>
          <w:szCs w:val="28"/>
        </w:rPr>
        <w:t>...........................</w:t>
      </w:r>
    </w:p>
    <w:p w:rsidR="001521EB" w:rsidRPr="000553A5" w:rsidRDefault="001521EB" w:rsidP="000553A5">
      <w:pPr>
        <w:ind w:left="5040"/>
      </w:pPr>
      <w:r w:rsidRPr="000553A5">
        <w:rPr>
          <w:sz w:val="17"/>
          <w:szCs w:val="17"/>
        </w:rPr>
        <w:t>(imię i nazwisko, podpis oraz podstawa reprezentacji osób uprawnionych do reprezentowania i składania oświadczeń w imieniu Wykonawcy)</w:t>
      </w:r>
    </w:p>
    <w:p w:rsidR="003524E9" w:rsidRPr="000553A5" w:rsidRDefault="009501B6"/>
    <w:sectPr w:rsidR="003524E9" w:rsidRPr="000553A5" w:rsidSect="000553A5">
      <w:pgSz w:w="11906" w:h="16838"/>
      <w:pgMar w:top="1417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01B6" w:rsidRDefault="009501B6" w:rsidP="001521EB">
      <w:r>
        <w:separator/>
      </w:r>
    </w:p>
  </w:endnote>
  <w:endnote w:type="continuationSeparator" w:id="0">
    <w:p w:rsidR="009501B6" w:rsidRDefault="009501B6" w:rsidP="001521E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01B6" w:rsidRDefault="009501B6" w:rsidP="001521EB">
      <w:r>
        <w:separator/>
      </w:r>
    </w:p>
  </w:footnote>
  <w:footnote w:type="continuationSeparator" w:id="0">
    <w:p w:rsidR="009501B6" w:rsidRDefault="009501B6" w:rsidP="001521EB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0NDYxsbAwMzU0M7FQ0lEKTi0uzszPAykwrAUA1GuQviwAAAA="/>
  </w:docVars>
  <w:rsids>
    <w:rsidRoot w:val="00B902A1"/>
    <w:rsid w:val="000553A5"/>
    <w:rsid w:val="0007410A"/>
    <w:rsid w:val="000B07B6"/>
    <w:rsid w:val="001521EB"/>
    <w:rsid w:val="001F7784"/>
    <w:rsid w:val="002B1E41"/>
    <w:rsid w:val="002E7540"/>
    <w:rsid w:val="00430F9C"/>
    <w:rsid w:val="006357D2"/>
    <w:rsid w:val="00734672"/>
    <w:rsid w:val="00927DB1"/>
    <w:rsid w:val="009501B6"/>
    <w:rsid w:val="00A1177F"/>
    <w:rsid w:val="00B902A1"/>
    <w:rsid w:val="00BC0654"/>
    <w:rsid w:val="00E174D1"/>
    <w:rsid w:val="00F34198"/>
    <w:rsid w:val="00F92D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521EB"/>
    <w:pPr>
      <w:jc w:val="both"/>
    </w:pPr>
    <w:rPr>
      <w:rFonts w:ascii="Times New Roman" w:hAnsi="Times New Roman" w:cs="Times New Roman"/>
    </w:rPr>
  </w:style>
  <w:style w:type="paragraph" w:styleId="Nagwek2">
    <w:name w:val="heading 2"/>
    <w:basedOn w:val="Normalny"/>
    <w:next w:val="Normalny"/>
    <w:link w:val="Nagwek2Znak"/>
    <w:qFormat/>
    <w:rsid w:val="000553A5"/>
    <w:pPr>
      <w:keepNext/>
      <w:jc w:val="center"/>
      <w:outlineLvl w:val="1"/>
    </w:pPr>
    <w:rPr>
      <w:rFonts w:eastAsia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521E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521EB"/>
    <w:rPr>
      <w:rFonts w:ascii="Times New Roman" w:hAnsi="Times New Roman" w:cs="Times New Roman"/>
    </w:rPr>
  </w:style>
  <w:style w:type="paragraph" w:styleId="Zwykytekst">
    <w:name w:val="Plain Text"/>
    <w:basedOn w:val="Normalny"/>
    <w:link w:val="ZwykytekstZnak"/>
    <w:semiHidden/>
    <w:unhideWhenUsed/>
    <w:rsid w:val="001521EB"/>
    <w:pPr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ZwykytekstZnak">
    <w:name w:val="Zwykły tekst Znak"/>
    <w:basedOn w:val="Domylnaczcionkaakapitu"/>
    <w:link w:val="Zwykytekst"/>
    <w:semiHidden/>
    <w:rsid w:val="001521EB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521E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521EB"/>
    <w:rPr>
      <w:rFonts w:ascii="Times New Roman" w:hAnsi="Times New Roman" w:cs="Times New Roman"/>
    </w:rPr>
  </w:style>
  <w:style w:type="character" w:customStyle="1" w:styleId="Nagwek2Znak">
    <w:name w:val="Nagłówek 2 Znak"/>
    <w:basedOn w:val="Domylnaczcionkaakapitu"/>
    <w:link w:val="Nagwek2"/>
    <w:rsid w:val="000553A5"/>
    <w:rPr>
      <w:rFonts w:ascii="Times New Roman" w:eastAsia="Times New Roman" w:hAnsi="Times New Roman" w:cs="Times New Roman"/>
      <w:b/>
      <w:szCs w:val="20"/>
      <w:lang w:eastAsia="pl-PL"/>
    </w:rPr>
  </w:style>
  <w:style w:type="paragraph" w:customStyle="1" w:styleId="Default">
    <w:name w:val="Default"/>
    <w:rsid w:val="006357D2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419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419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XPERIO</Company>
  <LinksUpToDate>false</LinksUpToDate>
  <CharactersWithSpaces>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Klimczak</dc:creator>
  <cp:lastModifiedBy>Bartek</cp:lastModifiedBy>
  <cp:revision>2</cp:revision>
  <dcterms:created xsi:type="dcterms:W3CDTF">2022-03-17T11:47:00Z</dcterms:created>
  <dcterms:modified xsi:type="dcterms:W3CDTF">2022-03-17T11:47:00Z</dcterms:modified>
</cp:coreProperties>
</file>